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Spain</w:t>
      </w:r>
      <w:r>
        <w:t xml:space="preserve"> </w:t>
      </w:r>
      <w:r>
        <w:t xml:space="preserve">Barcelona</w:t>
      </w:r>
    </w:p>
    <w:bookmarkStart w:id="25" w:name="Xff1d0c9c3d48002ca92fca452e7d665d10b99c9"/>
    <w:p>
      <w:pPr>
        <w:pStyle w:val="Heading1"/>
      </w:pPr>
      <w:r>
        <w:t xml:space="preserve">Cover Letter for Laboratory Technician Position in Spain Barcelona</w:t>
      </w:r>
    </w:p>
    <w:p>
      <w:pPr>
        <w:pStyle w:val="FirstParagraph"/>
      </w:pPr>
      <w:r>
        <w:t xml:space="preserve">Dear [Hiring Manager's Name],</w:t>
      </w:r>
    </w:p>
    <w:p>
      <w:pPr>
        <w:pStyle w:val="BodyText"/>
      </w:pPr>
      <w:r>
        <w:t xml:space="preserve">I am writing to express my enthusiasm for the Laboratory Technician position at [Company Name] in Spain Barcelona. As a highly motivated and detail-oriented professional with a strong background in laboratory science, I am eager to contribute my skills and expertise to your team. My academic training, hands-on experience in laboratory settings, and passion for scientific research align perfectly with the requirements of this role. I am particularly drawn to this opportunity because of Barcelona’s vibrant scientific community and its reputation as a hub for innovation in healthcare, biotechnology, and environmental research.</w:t>
      </w:r>
    </w:p>
    <w:bookmarkStart w:id="20" w:name="Xe8b1ac7b9ab85b59e08bde913a757030294a649"/>
    <w:p>
      <w:pPr>
        <w:pStyle w:val="Heading2"/>
      </w:pPr>
      <w:r>
        <w:t xml:space="preserve">Academic Background and Professional Experience</w:t>
      </w:r>
    </w:p>
    <w:p>
      <w:pPr>
        <w:pStyle w:val="FirstParagraph"/>
      </w:pPr>
      <w:r>
        <w:t xml:space="preserve">My journey in laboratory science began with a degree in [Your Degree, e.g., Biomedical Sciences] from [University Name] in Spain. During my studies, I developed a solid foundation in analytical techniques, molecular biology, and data interpretation. My coursework included specialized modules such as [specific courses], which equipped me with the technical skills necessary to excel in a laboratory environment. Additionally, I completed internships at [Local Lab/Research Institute Name] in Barcelona, where I gained hands-on experience in sample preparation, instrument operation, and quality control protocols.</w:t>
      </w:r>
    </w:p>
    <w:p>
      <w:pPr>
        <w:pStyle w:val="BodyText"/>
      </w:pPr>
      <w:r>
        <w:t xml:space="preserve">Following my academic training, I worked as a Laboratory Technician at [Previous Employer Name], where I was responsible for conducting routine tests, maintaining laboratory equipment, and ensuring compliance with safety standards. My role required meticulous attention to detail and the ability to work collaboratively with researchers and scientists. One of my key achievements was [mention a specific accomplishment, e.g., "optimizing a sample analysis workflow that reduced processing time by 20%"]. This experience not only refined my technical abilities but also strengthened my problem-solving skills and commitment to accuracy.</w:t>
      </w:r>
    </w:p>
    <w:bookmarkEnd w:id="20"/>
    <w:bookmarkStart w:id="21" w:name="why-spain-barcelona"/>
    <w:p>
      <w:pPr>
        <w:pStyle w:val="Heading2"/>
      </w:pPr>
      <w:r>
        <w:t xml:space="preserve">Why Spain Barcelona?</w:t>
      </w:r>
    </w:p>
    <w:p>
      <w:pPr>
        <w:pStyle w:val="FirstParagraph"/>
      </w:pPr>
      <w:r>
        <w:t xml:space="preserve">Barcelona has long been a center of scientific excellence, with institutions like the [Institute Name] and [University Research Center Name] driving advancements in fields such as pharmaceuticals, genetics, and environmental science. As a Laboratory Technician in Spain Barcelona, I am eager to contribute to this dynamic ecosystem. The city’s emphasis on innovation and its thriving research sector make it an ideal location for professionals who seek to push the boundaries of scientific discovery. Working in Barcelona would allow me to collaborate with some of the brightest minds in the field while immersing myself in a culture that values both tradition and modernity.</w:t>
      </w:r>
    </w:p>
    <w:p>
      <w:pPr>
        <w:pStyle w:val="BodyText"/>
      </w:pPr>
      <w:r>
        <w:t xml:space="preserve">Moreover, my familiarity with the Spanish language and local work environment is a significant asset. I have lived and worked in Barcelona for [X years], which has given me insight into the region’s unique challenges and opportunities. This experience has also helped me develop strong communication skills, both in English and Spanish, which are essential for effective collaboration in multicultural teams.</w:t>
      </w:r>
    </w:p>
    <w:bookmarkEnd w:id="21"/>
    <w:bookmarkStart w:id="22" w:name="key-qualifications"/>
    <w:p>
      <w:pPr>
        <w:pStyle w:val="Heading2"/>
      </w:pPr>
      <w:r>
        <w:t xml:space="preserve">Key Qualifications</w:t>
      </w:r>
    </w:p>
    <w:p>
      <w:pPr>
        <w:pStyle w:val="FirstParagraph"/>
      </w:pPr>
      <w:r>
        <w:t xml:space="preserve">As a Laboratory Technician, I bring a combination of technical expertise, organizational skills, and a passion for scientific inquiry. My proficiency with laboratory equipment such as [specific instruments] and my knowledge of [relevant software or protocols] enable me to perform tasks efficiently and accurately. I am also well-versed in following strict safety guidelines and maintaining detailed records, which are critical for ensuring the integrity of experimental results.</w:t>
      </w:r>
    </w:p>
    <w:p>
      <w:pPr>
        <w:pStyle w:val="BodyText"/>
      </w:pPr>
      <w:r>
        <w:t xml:space="preserve">One of my core strengths is my ability to adapt to fast-paced environments. Whether working on a time-sensitive project or troubleshooting equipment malfunctions, I remain calm under pressure and prioritize tasks effectively. For example, during a recent project at [Previous Employer], I coordinated with multiple teams to resolve a calibration issue with a chromatography system, ensuring minimal disruption to ongoing research. This experience reinforced my commitment to delivering results while upholding the highest standards of professionalism.</w:t>
      </w:r>
    </w:p>
    <w:bookmarkEnd w:id="22"/>
    <w:bookmarkStart w:id="23" w:name="why-you-should-choose-me"/>
    <w:p>
      <w:pPr>
        <w:pStyle w:val="Heading2"/>
      </w:pPr>
      <w:r>
        <w:t xml:space="preserve">Why You Should Choose Me</w:t>
      </w:r>
    </w:p>
    <w:p>
      <w:pPr>
        <w:pStyle w:val="FirstParagraph"/>
      </w:pPr>
      <w:r>
        <w:t xml:space="preserve">I believe that my dedication, technical skills, and cultural adaptability make me an ideal candidate for this position. I am particularly drawn to [Company Name] because of its [mention a specific aspect of the company, e.g., "commitment to sustainable research practices" or "reputation for cutting-edge innovations"]. I am confident that my background in laboratory operations and my enthusiasm for contributing to meaningful scientific work will align seamlessly with your organization’s goals.</w:t>
      </w:r>
    </w:p>
    <w:p>
      <w:pPr>
        <w:pStyle w:val="BodyText"/>
      </w:pPr>
      <w:r>
        <w:t xml:space="preserve">In addition to my technical qualifications, I bring a collaborative spirit and a willingness to learn. I thrive in environments where teamwork is valued, and I enjoy sharing knowledge with colleagues while continuously expanding my own expertise. My ability to communicate complex information clearly and work effectively in cross-functional teams has been instrumental in my previous roles, and I am eager to bring this same approach to [Company Name].</w:t>
      </w:r>
    </w:p>
    <w:bookmarkEnd w:id="23"/>
    <w:bookmarkStart w:id="24" w:name="conclusion"/>
    <w:p>
      <w:pPr>
        <w:pStyle w:val="Heading2"/>
      </w:pPr>
      <w:r>
        <w:t xml:space="preserve">Conclusion</w:t>
      </w:r>
    </w:p>
    <w:p>
      <w:pPr>
        <w:pStyle w:val="FirstParagraph"/>
      </w:pPr>
      <w:r>
        <w:t xml:space="preserve">In conclusion, I would be thrilled to contribute my skills as a Laboratory Technician in Spain Barcelona. My academic training, professional experience, and deep appreciation for the region’s scientific community have prepared me to excel in this role. I am excited about the opportunity to work with [Company Name] and help drive impactful research initiatives. Thank you for considering my application. I look forward to the possibility of discussing how my background and enthusiasm can benefit your team.</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in Spain Barcelona</dc:title>
  <dc:creator/>
  <cp:keywords/>
  <dcterms:created xsi:type="dcterms:W3CDTF">2026-07-21T06:55:39Z</dcterms:created>
  <dcterms:modified xsi:type="dcterms:W3CDTF">2026-07-21T06:55:39Z</dcterms:modified>
</cp:coreProperties>
</file>

<file path=docProps/custom.xml><?xml version="1.0" encoding="utf-8"?>
<Properties xmlns="http://schemas.openxmlformats.org/officeDocument/2006/custom-properties" xmlns:vt="http://schemas.openxmlformats.org/officeDocument/2006/docPropsVTypes"/>
</file>